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7B6A190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AC38AF">
        <w:t xml:space="preserve">Marine Science - </w:t>
      </w:r>
      <w:r w:rsidR="003E415B">
        <w:t>Chemistry</w:t>
      </w:r>
    </w:p>
    <w:p w14:paraId="297ECB5F" w14:textId="6AE7AD50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5A0866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00ADB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700ADB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700ADB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700ADB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700ADB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8E4E26C" w:rsidR="002946E6" w:rsidRPr="0000459F" w:rsidRDefault="00700ADB" w:rsidP="007257D8">
            <w:pPr>
              <w:spacing w:after="0"/>
            </w:pPr>
            <w:hyperlink r:id="rId8" w:tooltip="Core Humanities" w:history="1">
              <w:r w:rsidR="00E441B3" w:rsidRPr="00BA7330">
                <w:rPr>
                  <w:rStyle w:val="Hyperlink"/>
                  <w:color w:val="0000FF"/>
                </w:rPr>
                <w:t>Core</w:t>
              </w:r>
              <w:r w:rsidR="002946E6" w:rsidRPr="00BA7330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3C341E5" w:rsidR="002946E6" w:rsidRDefault="00700ADB" w:rsidP="007257D8">
            <w:pPr>
              <w:spacing w:after="0"/>
            </w:pPr>
            <w:hyperlink r:id="rId9" w:tooltip="Core Social Science" w:history="1">
              <w:r w:rsidR="00E441B3" w:rsidRPr="00BA7330">
                <w:rPr>
                  <w:rStyle w:val="Hyperlink"/>
                  <w:color w:val="0000FF"/>
                </w:rPr>
                <w:t>Core</w:t>
              </w:r>
              <w:r w:rsidR="002946E6" w:rsidRPr="00BA7330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916C1F7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BA7330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3DE0636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BA7330">
                <w:rPr>
                  <w:rStyle w:val="Hyperlink"/>
                  <w:color w:val="0000FF"/>
                </w:rPr>
                <w:t xml:space="preserve">Visual </w:t>
              </w:r>
              <w:r w:rsidR="00F96F24" w:rsidRPr="00BA7330">
                <w:rPr>
                  <w:rStyle w:val="Hyperlink"/>
                  <w:color w:val="0000FF"/>
                </w:rPr>
                <w:t>and</w:t>
              </w:r>
              <w:r w:rsidR="00403CB1" w:rsidRPr="00BA7330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BA7330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399AB8BB" w:rsidR="00403CB1" w:rsidRDefault="00700ADB" w:rsidP="007257D8">
            <w:pPr>
              <w:spacing w:after="0"/>
            </w:pPr>
            <w:hyperlink r:id="rId12" w:tooltip="Text-Based Humanities" w:history="1">
              <w:r w:rsidR="00403CB1" w:rsidRPr="00BA7330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1EB5CE01" w:rsidR="00403CB1" w:rsidRDefault="00700ADB" w:rsidP="007257D8">
            <w:pPr>
              <w:spacing w:after="0"/>
            </w:pPr>
            <w:hyperlink r:id="rId13" w:tooltip="Natural Science" w:history="1">
              <w:r w:rsidR="00403CB1" w:rsidRPr="00BA7330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60D829FC" w:rsidR="00D421C1" w:rsidRDefault="005F79E4" w:rsidP="007257D8">
            <w:pPr>
              <w:spacing w:after="0"/>
            </w:pPr>
            <w:r>
              <w:t>CHE 152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64A2D987" w:rsidR="00BF7739" w:rsidRDefault="00AC38AF" w:rsidP="007257D8">
      <w:pPr>
        <w:pStyle w:val="Heading2"/>
        <w:spacing w:before="0"/>
      </w:pPr>
      <w:r>
        <w:t xml:space="preserve">Marine Science – </w:t>
      </w:r>
      <w:r w:rsidR="003E415B">
        <w:t>Chemistry</w:t>
      </w:r>
      <w:r>
        <w:t xml:space="preserve"> </w:t>
      </w:r>
      <w:r w:rsidR="00BF7739">
        <w:t>Requirements (</w:t>
      </w:r>
      <w:r w:rsidR="005A5038">
        <w:t>72-73</w:t>
      </w:r>
      <w:r w:rsidR="00BF7739">
        <w:t xml:space="preserve"> Credits)</w:t>
      </w:r>
    </w:p>
    <w:p w14:paraId="7D842017" w14:textId="645AD57D" w:rsidR="00310FB1" w:rsidRPr="00752C28" w:rsidRDefault="003E415B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rine Science - Chemistry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06A658F9" w:rsidR="00310FB1" w:rsidRDefault="003E415B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rine Science - Chemistry</w:t>
            </w:r>
            <w:r w:rsidR="00310FB1">
              <w:rPr>
                <w:b/>
                <w:bCs/>
              </w:rPr>
              <w:t xml:space="preserve"> Requirements (</w:t>
            </w:r>
            <w:r w:rsidR="00477B9A">
              <w:rPr>
                <w:b/>
                <w:bCs/>
              </w:rPr>
              <w:t>7</w:t>
            </w:r>
            <w:r w:rsidR="005A5038">
              <w:rPr>
                <w:b/>
                <w:bCs/>
              </w:rPr>
              <w:t>0</w:t>
            </w:r>
            <w:r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68E1EB4" w14:textId="77777777" w:rsidTr="00003F04">
        <w:trPr>
          <w:cantSplit/>
        </w:trPr>
        <w:tc>
          <w:tcPr>
            <w:tcW w:w="3617" w:type="pct"/>
          </w:tcPr>
          <w:p w14:paraId="6C3E878F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45 (4cr) – Intermediate Inorganic Chemistry</w:t>
            </w:r>
          </w:p>
          <w:p w14:paraId="6CDDFAFE" w14:textId="57330FA0" w:rsid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8474FB3" w14:textId="23B3AB42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72C966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6C8DF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40DE75CA" w14:textId="77777777" w:rsidTr="00003F04">
        <w:trPr>
          <w:cantSplit/>
        </w:trPr>
        <w:tc>
          <w:tcPr>
            <w:tcW w:w="3617" w:type="pct"/>
          </w:tcPr>
          <w:p w14:paraId="1A9A1873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6ABBBA2F" w14:textId="6EA6E7B4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3EE29B1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665223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536E2F06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5 (3cr) – Chemical Oceanography</w:t>
            </w:r>
          </w:p>
          <w:p w14:paraId="26395171" w14:textId="49F74558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 198, BIO 198L, CHE 234, CHE 235L, and MAT 260 (each with a grade of “C” or better).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1BF7A1EC" w14:textId="77777777" w:rsidTr="00003F04">
        <w:trPr>
          <w:cantSplit/>
        </w:trPr>
        <w:tc>
          <w:tcPr>
            <w:tcW w:w="3617" w:type="pct"/>
          </w:tcPr>
          <w:p w14:paraId="19E0AA51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2 (3cr) – Physical Chemistry I (1)</w:t>
            </w:r>
          </w:p>
          <w:p w14:paraId="774653D1" w14:textId="119E79D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10 (with a grade of “C” or better), MAT 261 (with a grade of “C” or better) and PHY 206.</w:t>
            </w:r>
          </w:p>
        </w:tc>
        <w:tc>
          <w:tcPr>
            <w:tcW w:w="671" w:type="pct"/>
          </w:tcPr>
          <w:p w14:paraId="600A6C0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DEAF4C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565B9A3" w14:textId="77777777" w:rsidTr="00003F04">
        <w:trPr>
          <w:cantSplit/>
        </w:trPr>
        <w:tc>
          <w:tcPr>
            <w:tcW w:w="3617" w:type="pct"/>
          </w:tcPr>
          <w:p w14:paraId="2BB31D3B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3L (1cr) – Physical Chemistry I (1) Laboratory</w:t>
            </w:r>
          </w:p>
          <w:p w14:paraId="7C2FDD62" w14:textId="19F22BB6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2</w:t>
            </w:r>
          </w:p>
        </w:tc>
        <w:tc>
          <w:tcPr>
            <w:tcW w:w="671" w:type="pct"/>
          </w:tcPr>
          <w:p w14:paraId="534CE79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5CA6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E41A797" w14:textId="77777777" w:rsidTr="00003F04">
        <w:trPr>
          <w:cantSplit/>
        </w:trPr>
        <w:tc>
          <w:tcPr>
            <w:tcW w:w="3617" w:type="pct"/>
          </w:tcPr>
          <w:p w14:paraId="04E853BC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4 (3cr) – Physical Chemistry II (2)</w:t>
            </w:r>
          </w:p>
          <w:p w14:paraId="5C4A8001" w14:textId="06E60647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52 and CHE 353L (both with a grade of “C” or better)</w:t>
            </w:r>
          </w:p>
        </w:tc>
        <w:tc>
          <w:tcPr>
            <w:tcW w:w="671" w:type="pct"/>
          </w:tcPr>
          <w:p w14:paraId="311D979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4CF436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71ED63D" w14:textId="77777777" w:rsidTr="00003F04">
        <w:trPr>
          <w:cantSplit/>
        </w:trPr>
        <w:tc>
          <w:tcPr>
            <w:tcW w:w="3617" w:type="pct"/>
          </w:tcPr>
          <w:p w14:paraId="4DEF1905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5L (1cr) – Physical Chemistry II (2) Laboratory</w:t>
            </w:r>
          </w:p>
          <w:p w14:paraId="59C2A77E" w14:textId="1F4A7514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4</w:t>
            </w:r>
          </w:p>
        </w:tc>
        <w:tc>
          <w:tcPr>
            <w:tcW w:w="671" w:type="pct"/>
          </w:tcPr>
          <w:p w14:paraId="1BA06F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4E0977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E243201" w14:textId="77777777" w:rsidTr="00003F04">
        <w:trPr>
          <w:cantSplit/>
        </w:trPr>
        <w:tc>
          <w:tcPr>
            <w:tcW w:w="3617" w:type="pct"/>
          </w:tcPr>
          <w:p w14:paraId="67718A67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 (4cr) – Advanced Instrumental Chemistry</w:t>
            </w:r>
          </w:p>
          <w:p w14:paraId="2A1AF38C" w14:textId="55950AF1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, CHE 235L, CHE 310 and either CHE 245 or CHE 432 (all with a grade of “C” or better)</w:t>
            </w:r>
          </w:p>
          <w:p w14:paraId="662FB761" w14:textId="63DCD185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L</w:t>
            </w:r>
          </w:p>
        </w:tc>
        <w:tc>
          <w:tcPr>
            <w:tcW w:w="671" w:type="pct"/>
          </w:tcPr>
          <w:p w14:paraId="4F9AF04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00F78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76D6EC3D" w14:textId="77777777" w:rsidTr="00003F04">
        <w:trPr>
          <w:cantSplit/>
        </w:trPr>
        <w:tc>
          <w:tcPr>
            <w:tcW w:w="3617" w:type="pct"/>
          </w:tcPr>
          <w:p w14:paraId="7A47D356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L (0cr) – Advanced Instrumental Chemistry Laboratory</w:t>
            </w:r>
          </w:p>
          <w:p w14:paraId="4BE1013C" w14:textId="186960EE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</w:t>
            </w:r>
          </w:p>
        </w:tc>
        <w:tc>
          <w:tcPr>
            <w:tcW w:w="671" w:type="pct"/>
          </w:tcPr>
          <w:p w14:paraId="11F92D8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540F2D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1EDCD759" w14:textId="77777777" w:rsidTr="00003F04">
        <w:trPr>
          <w:cantSplit/>
        </w:trPr>
        <w:tc>
          <w:tcPr>
            <w:tcW w:w="3617" w:type="pct"/>
          </w:tcPr>
          <w:p w14:paraId="2666ADB1" w14:textId="77777777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0 (3cr) – Introduction to Marine Science</w:t>
            </w:r>
          </w:p>
          <w:p w14:paraId="6D308566" w14:textId="77777777" w:rsidR="003E415B" w:rsidRDefault="003E415B" w:rsidP="000B6A27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97A7FB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B83158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9F4B93A" w14:textId="77777777" w:rsidTr="00003F04">
        <w:trPr>
          <w:cantSplit/>
        </w:trPr>
        <w:tc>
          <w:tcPr>
            <w:tcW w:w="3617" w:type="pct"/>
          </w:tcPr>
          <w:p w14:paraId="291217FA" w14:textId="77777777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1 (4cr) – Marine Geology</w:t>
            </w:r>
          </w:p>
          <w:p w14:paraId="362E9FF9" w14:textId="77777777" w:rsidR="003E415B" w:rsidRDefault="003E415B" w:rsidP="003E415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R 200</w:t>
            </w:r>
          </w:p>
          <w:p w14:paraId="4C886176" w14:textId="026392A0" w:rsidR="003E415B" w:rsidRPr="003E415B" w:rsidRDefault="003E415B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01L</w:t>
            </w:r>
          </w:p>
        </w:tc>
        <w:tc>
          <w:tcPr>
            <w:tcW w:w="671" w:type="pct"/>
          </w:tcPr>
          <w:p w14:paraId="270FD49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5C88B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BF2C738" w14:textId="77777777" w:rsidTr="00003F04">
        <w:trPr>
          <w:cantSplit/>
        </w:trPr>
        <w:tc>
          <w:tcPr>
            <w:tcW w:w="3617" w:type="pct"/>
          </w:tcPr>
          <w:p w14:paraId="40FCBE45" w14:textId="17C2B89D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R 201</w:t>
            </w:r>
            <w:r w:rsidR="005A5038">
              <w:rPr>
                <w:rFonts w:cstheme="minorHAnsi"/>
              </w:rPr>
              <w:t>L</w:t>
            </w:r>
            <w:r>
              <w:rPr>
                <w:rFonts w:cstheme="minorHAnsi"/>
              </w:rPr>
              <w:t xml:space="preserve"> (4cr) – Marine Geology Laboratory</w:t>
            </w:r>
          </w:p>
          <w:p w14:paraId="3B1C351C" w14:textId="77777777" w:rsidR="003E415B" w:rsidRDefault="003E415B" w:rsidP="003E415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R 200</w:t>
            </w:r>
          </w:p>
          <w:p w14:paraId="763BECB9" w14:textId="5AC55E78" w:rsidR="003E415B" w:rsidRPr="003E415B" w:rsidRDefault="003E415B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01L</w:t>
            </w:r>
          </w:p>
        </w:tc>
        <w:tc>
          <w:tcPr>
            <w:tcW w:w="671" w:type="pct"/>
          </w:tcPr>
          <w:p w14:paraId="73F572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A41735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B66F20" w14:textId="77777777" w:rsidTr="00003F04">
        <w:trPr>
          <w:cantSplit/>
        </w:trPr>
        <w:tc>
          <w:tcPr>
            <w:tcW w:w="3617" w:type="pct"/>
          </w:tcPr>
          <w:p w14:paraId="30EC3927" w14:textId="77777777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301 (4cr) – Physical Oceanography</w:t>
            </w:r>
          </w:p>
          <w:p w14:paraId="121E6121" w14:textId="0C86F846" w:rsidR="003E415B" w:rsidRPr="003E415B" w:rsidRDefault="003E415B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PHY 201 or PHY 206</w:t>
            </w:r>
          </w:p>
        </w:tc>
        <w:tc>
          <w:tcPr>
            <w:tcW w:w="671" w:type="pct"/>
          </w:tcPr>
          <w:p w14:paraId="3280ED8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262DC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29E9DFBB" w:rsidR="003A6270" w:rsidRPr="00752C28" w:rsidRDefault="003E415B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enior Capstone</w:t>
      </w:r>
      <w:r w:rsidR="00FC045F">
        <w:rPr>
          <w:sz w:val="24"/>
          <w:szCs w:val="28"/>
        </w:rPr>
        <w:t xml:space="preserve"> </w:t>
      </w:r>
      <w:r w:rsidR="003A6270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0907A41F" w:rsidR="003A6270" w:rsidRDefault="003E415B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enior Capstone</w:t>
            </w:r>
            <w:r w:rsidR="003A6270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2-</w:t>
            </w:r>
            <w:r w:rsidR="005A5038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10F613B3" w14:textId="5C6812B2" w:rsidR="003A6270" w:rsidRPr="005067AF" w:rsidRDefault="005A503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A5038">
              <w:rPr>
                <w:rFonts w:cstheme="minorHAnsi"/>
              </w:rPr>
              <w:t>2 credits of CHE 410 or CHE 453 are required; or 2 cumulative credits of CHE 451 plus 1 credit of CHE 454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36DE022A" w14:textId="77777777" w:rsidR="00AC38AF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10 (2cr) – Senior Seminar </w:t>
            </w:r>
          </w:p>
          <w:p w14:paraId="373DBBB2" w14:textId="77777777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3422B3">
              <w:rPr>
                <w:rFonts w:cstheme="minorHAnsi"/>
                <w:i/>
                <w:iCs/>
              </w:rPr>
              <w:t>CHE 234, CHE 235L, CHE 310 (all with a grade of “C” or better) and at least one of the following (with a grade of “C” or better): CHE 245, CHE 320, or (CHE 352 and CHE 353L)</w:t>
            </w:r>
          </w:p>
          <w:p w14:paraId="1250DA65" w14:textId="388CD524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53 (1-4cr) – Chemistry Internship</w:t>
            </w:r>
          </w:p>
          <w:p w14:paraId="501057E5" w14:textId="18897613" w:rsidR="003422B3" w:rsidRDefault="003422B3" w:rsidP="003422B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HE 234, CHE 235L, CHE 310 (all with a grade of “C” or better) and at least one of the following (with a grade of “C” or better): CHE 245, CHE 320, or (CHE 352 and CHE 353L). </w:t>
            </w:r>
            <w:r w:rsidRPr="003422B3">
              <w:rPr>
                <w:rFonts w:cstheme="minorHAnsi"/>
                <w:i/>
                <w:iCs/>
              </w:rPr>
              <w:t>Must have 56 credit hours earned, minimum GPA of 2.5 in the major or approval of department chairperson.</w:t>
            </w:r>
          </w:p>
          <w:p w14:paraId="5CD90F79" w14:textId="77777777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 xml:space="preserve">CHE 451 (1-2cr) – Capstone Chemical Research </w:t>
            </w:r>
          </w:p>
          <w:p w14:paraId="6DCD6AC6" w14:textId="77777777" w:rsid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2BBDEBAE" w14:textId="56735588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CHE 454 (1cr) – Capstone Chemical Communication</w:t>
            </w:r>
          </w:p>
          <w:p w14:paraId="7803E892" w14:textId="3F7A8542" w:rsidR="003422B3" w:rsidRP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49BD367C" w:rsidR="005A5038" w:rsidRPr="006A68B8" w:rsidRDefault="005A5038" w:rsidP="00765AB9">
            <w:pPr>
              <w:spacing w:after="0"/>
              <w:rPr>
                <w:rFonts w:cstheme="minorHAnsi"/>
              </w:rPr>
            </w:pPr>
            <w:r w:rsidRPr="005A5038">
              <w:rPr>
                <w:rFonts w:cstheme="minorHAnsi"/>
              </w:rPr>
              <w:t>PHY200/201/307 may substitute for PHY 205/206. This is relevant for students changing their major to the B.S. Marine Chemistry, after they have taken PHY 200/PHY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22677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C0A72"/>
    <w:rsid w:val="001F6F90"/>
    <w:rsid w:val="00230D07"/>
    <w:rsid w:val="00233CE6"/>
    <w:rsid w:val="00235F2A"/>
    <w:rsid w:val="00237A71"/>
    <w:rsid w:val="002566EE"/>
    <w:rsid w:val="00290ABF"/>
    <w:rsid w:val="002946E6"/>
    <w:rsid w:val="002E08A0"/>
    <w:rsid w:val="002F43B3"/>
    <w:rsid w:val="00310FB1"/>
    <w:rsid w:val="003422B3"/>
    <w:rsid w:val="00366CF4"/>
    <w:rsid w:val="003A3329"/>
    <w:rsid w:val="003A6270"/>
    <w:rsid w:val="003E415B"/>
    <w:rsid w:val="003E77E5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339EA"/>
    <w:rsid w:val="0054257A"/>
    <w:rsid w:val="005568F4"/>
    <w:rsid w:val="00576E3F"/>
    <w:rsid w:val="00597CC6"/>
    <w:rsid w:val="005A0866"/>
    <w:rsid w:val="005A5038"/>
    <w:rsid w:val="005A57B8"/>
    <w:rsid w:val="005B72A2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00ADB"/>
    <w:rsid w:val="007257D8"/>
    <w:rsid w:val="00726D6E"/>
    <w:rsid w:val="00735149"/>
    <w:rsid w:val="00752C28"/>
    <w:rsid w:val="00754288"/>
    <w:rsid w:val="007A0E31"/>
    <w:rsid w:val="007F140B"/>
    <w:rsid w:val="008102C4"/>
    <w:rsid w:val="00842DBA"/>
    <w:rsid w:val="00880BBB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B26CAC"/>
    <w:rsid w:val="00B26DAD"/>
    <w:rsid w:val="00B60A29"/>
    <w:rsid w:val="00B62751"/>
    <w:rsid w:val="00BA7330"/>
    <w:rsid w:val="00BE4E97"/>
    <w:rsid w:val="00BF6D7D"/>
    <w:rsid w:val="00BF7739"/>
    <w:rsid w:val="00C067CA"/>
    <w:rsid w:val="00C20C31"/>
    <w:rsid w:val="00CB6122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60F78"/>
    <w:rsid w:val="00F60F98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4</Pages>
  <Words>1265</Words>
  <Characters>7217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84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rine Science - Chemistry</dc:title>
  <dc:subject/>
  <dc:creator>The University of Tampa</dc:creator>
  <cp:keywords>Unofficial, Degree, Planning, Worksheet, Major, BS, in, Marine, Science, Chemistry, The, University, of, Tampa</cp:keywords>
  <dc:description/>
  <cp:lastModifiedBy>seAndres Brun Cuervos</cp:lastModifiedBy>
  <cp:revision>15</cp:revision>
  <dcterms:created xsi:type="dcterms:W3CDTF">2023-08-21T15:45:00Z</dcterms:created>
  <dcterms:modified xsi:type="dcterms:W3CDTF">2023-11-07T19:20:00Z</dcterms:modified>
  <cp:category/>
</cp:coreProperties>
</file>